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74B85" w14:textId="12157BE7" w:rsidR="00BB69EB" w:rsidRPr="009836FF" w:rsidRDefault="00BB69EB" w:rsidP="00BB69E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</w:pPr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GB" w:eastAsia="sr-Cyrl-RS"/>
          <w14:ligatures w14:val="none"/>
        </w:rPr>
        <w:t xml:space="preserve">Professor dr </w:t>
      </w:r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NIKOLAE ILIAS</w:t>
      </w:r>
    </w:p>
    <w:p w14:paraId="1E53D944" w14:textId="77777777" w:rsidR="00BB69EB" w:rsidRDefault="00BB69EB" w:rsidP="00BB69EB">
      <w:pPr>
        <w:spacing w:beforeLines="60" w:before="144" w:afterLines="60" w:after="144" w:line="240" w:lineRule="auto"/>
        <w:jc w:val="center"/>
        <w:rPr>
          <w:rFonts w:ascii="Cambria" w:hAnsi="Cambria"/>
          <w:b/>
          <w:bCs/>
          <w:lang w:val="sr-Cyrl-RS"/>
        </w:rPr>
      </w:pPr>
      <w:r w:rsidRPr="00BB69EB">
        <w:rPr>
          <w:rFonts w:ascii="Cambria" w:hAnsi="Cambria"/>
          <w:b/>
          <w:bCs/>
          <w:lang w:val="sr-Cyrl-RS"/>
        </w:rPr>
        <w:t>Б</w:t>
      </w:r>
      <w:r w:rsidRPr="00BB69EB">
        <w:rPr>
          <w:rFonts w:ascii="Cambria" w:hAnsi="Cambria"/>
          <w:b/>
          <w:bCs/>
        </w:rPr>
        <w:t>ИБЛИОГРАФИЈА са проширеном биографијом</w:t>
      </w:r>
    </w:p>
    <w:p w14:paraId="3EBCFCAE" w14:textId="77777777" w:rsidR="00BB69EB" w:rsidRPr="009E2765" w:rsidRDefault="00BB69EB" w:rsidP="00BB69EB">
      <w:pPr>
        <w:spacing w:beforeLines="60" w:before="144" w:afterLines="60" w:after="144" w:line="240" w:lineRule="auto"/>
        <w:jc w:val="both"/>
        <w:rPr>
          <w:rFonts w:ascii="Cambria" w:hAnsi="Cambria"/>
          <w:b/>
          <w:i/>
          <w:iCs/>
          <w:sz w:val="24"/>
          <w:szCs w:val="24"/>
        </w:rPr>
      </w:pPr>
      <w:r w:rsidRPr="009E2765">
        <w:rPr>
          <w:rFonts w:ascii="Cambria" w:hAnsi="Cambria"/>
          <w:i/>
          <w:iCs/>
        </w:rPr>
        <w:t>Линкови на научне и друге публикације, као и биографске податке:</w:t>
      </w:r>
    </w:p>
    <w:p w14:paraId="5FDAA3FF" w14:textId="77777777" w:rsidR="00BB69EB" w:rsidRPr="009836FF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Scopus</w:t>
      </w:r>
      <w:proofErr w:type="spellEnd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ID: </w:t>
      </w:r>
      <w:hyperlink r:id="rId5" w:tgtFrame="_blank" w:history="1">
        <w:r w:rsidRPr="009836FF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6602322085</w:t>
        </w:r>
      </w:hyperlink>
    </w:p>
    <w:p w14:paraId="78E1CD60" w14:textId="582628DE" w:rsidR="00BB69EB" w:rsidRPr="00BB69EB" w:rsidRDefault="00BB69EB" w:rsidP="00BB69EB">
      <w:pPr>
        <w:spacing w:after="0" w:line="240" w:lineRule="auto"/>
        <w:jc w:val="both"/>
        <w:rPr>
          <w:rFonts w:ascii="Cambria" w:eastAsia="Times New Roman" w:hAnsi="Cambria" w:cs="Arial"/>
          <w:sz w:val="24"/>
          <w:szCs w:val="24"/>
          <w:u w:val="single"/>
          <w:lang w:eastAsia="sr-Latn-RS"/>
        </w:rPr>
      </w:pPr>
      <w:hyperlink r:id="rId6" w:history="1">
        <w:r w:rsidRPr="00BB69EB">
          <w:rPr>
            <w:rStyle w:val="Hyperlink"/>
            <w:rFonts w:ascii="Cambria" w:eastAsia="Times New Roman" w:hAnsi="Cambria" w:cs="Arial"/>
            <w:color w:val="auto"/>
            <w:sz w:val="24"/>
            <w:szCs w:val="24"/>
            <w:lang w:val="sr-Cyrl-RS" w:eastAsia="sr-Latn-RS"/>
          </w:rPr>
          <w:t>https://www.scopus.com/authid/detail.uri?authorId=7004207476</w:t>
        </w:r>
      </w:hyperlink>
    </w:p>
    <w:p w14:paraId="0990DEA1" w14:textId="14E96075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sz w:val="24"/>
          <w:szCs w:val="24"/>
          <w:lang w:val="sr-Cyrl-RS"/>
        </w:rPr>
      </w:pPr>
      <w:r w:rsidRPr="00BB69EB">
        <w:rPr>
          <w:rFonts w:ascii="Cambria" w:hAnsi="Cambria"/>
          <w:sz w:val="24"/>
          <w:szCs w:val="24"/>
          <w:lang w:val="sr-Cyrl-RS"/>
        </w:rPr>
        <w:t xml:space="preserve">укупан број цитата 56; </w:t>
      </w:r>
      <w:r w:rsidRPr="00BB69EB">
        <w:rPr>
          <w:rFonts w:ascii="Cambria" w:hAnsi="Cambria"/>
          <w:i/>
          <w:iCs/>
          <w:sz w:val="24"/>
          <w:szCs w:val="24"/>
          <w:lang w:val="sr-Cyrl-RS"/>
        </w:rPr>
        <w:t>h</w:t>
      </w:r>
      <w:r w:rsidRPr="00BB69EB">
        <w:rPr>
          <w:rFonts w:ascii="Cambria" w:hAnsi="Cambria"/>
          <w:sz w:val="24"/>
          <w:szCs w:val="24"/>
          <w:lang w:val="sr-Cyrl-RS"/>
        </w:rPr>
        <w:t>-индекс укупно – 5;</w:t>
      </w:r>
    </w:p>
    <w:p w14:paraId="2A0EE620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14:paraId="09599EE1" w14:textId="77777777" w:rsidR="00BB69EB" w:rsidRPr="00BB69EB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ORCID ID: </w:t>
      </w:r>
      <w:hyperlink r:id="rId7" w:tgtFrame="_blank" w:history="1">
        <w:r w:rsidRPr="009836FF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0000-0001-7514-0129</w:t>
        </w:r>
      </w:hyperlink>
    </w:p>
    <w:p w14:paraId="135409A1" w14:textId="77777777" w:rsidR="00BB69EB" w:rsidRPr="009836FF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</w:p>
    <w:p w14:paraId="4E3AF20D" w14:textId="2C60BBA7" w:rsidR="00BB69EB" w:rsidRDefault="00BB69EB" w:rsidP="00BB69EB">
      <w:pPr>
        <w:pStyle w:val="Default"/>
        <w:rPr>
          <w:i/>
          <w:iCs/>
          <w:sz w:val="22"/>
          <w:szCs w:val="22"/>
          <w:lang w:val="sr-Cyrl-RS"/>
        </w:rPr>
      </w:pPr>
      <w:proofErr w:type="spellStart"/>
      <w:r w:rsidRPr="00352128">
        <w:rPr>
          <w:b/>
          <w:bCs/>
          <w:sz w:val="22"/>
          <w:szCs w:val="22"/>
        </w:rPr>
        <w:t>KoBSON</w:t>
      </w:r>
      <w:proofErr w:type="spellEnd"/>
      <w:r>
        <w:rPr>
          <w:b/>
          <w:bCs/>
          <w:sz w:val="22"/>
          <w:szCs w:val="22"/>
          <w:lang w:val="sr-Cyrl-RS"/>
        </w:rPr>
        <w:t xml:space="preserve">: </w:t>
      </w:r>
      <w:proofErr w:type="spellStart"/>
      <w:r w:rsidRPr="00352128">
        <w:rPr>
          <w:i/>
          <w:iCs/>
          <w:sz w:val="22"/>
          <w:szCs w:val="22"/>
        </w:rPr>
        <w:t>Проф</w:t>
      </w:r>
      <w:r>
        <w:rPr>
          <w:i/>
          <w:iCs/>
          <w:sz w:val="22"/>
          <w:szCs w:val="22"/>
        </w:rPr>
        <w:t>e</w:t>
      </w:r>
      <w:r>
        <w:rPr>
          <w:i/>
          <w:iCs/>
          <w:sz w:val="22"/>
          <w:szCs w:val="22"/>
          <w:lang w:val="sr-Cyrl-RS"/>
        </w:rPr>
        <w:t>сор</w:t>
      </w:r>
      <w:proofErr w:type="spellEnd"/>
      <w:r w:rsidRPr="00352128">
        <w:rPr>
          <w:i/>
          <w:iCs/>
          <w:sz w:val="22"/>
          <w:szCs w:val="22"/>
          <w:lang w:val="sr-Cyrl-RS"/>
        </w:rPr>
        <w:t xml:space="preserve"> нема профил на овој </w:t>
      </w:r>
      <w:proofErr w:type="spellStart"/>
      <w:r w:rsidRPr="00352128">
        <w:rPr>
          <w:i/>
          <w:iCs/>
          <w:sz w:val="22"/>
          <w:szCs w:val="22"/>
          <w:lang w:val="sr-Cyrl-RS"/>
        </w:rPr>
        <w:t>цитатној</w:t>
      </w:r>
      <w:proofErr w:type="spellEnd"/>
      <w:r w:rsidRPr="00352128">
        <w:rPr>
          <w:i/>
          <w:iCs/>
          <w:sz w:val="22"/>
          <w:szCs w:val="22"/>
          <w:lang w:val="sr-Cyrl-RS"/>
        </w:rPr>
        <w:t xml:space="preserve"> бази</w:t>
      </w:r>
    </w:p>
    <w:p w14:paraId="43EEAB84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14:paraId="454963E3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14:paraId="2FDE42E2" w14:textId="5904CBE8" w:rsidR="00BB69EB" w:rsidRPr="00BB69EB" w:rsidRDefault="00BB69EB" w:rsidP="00BB69EB">
      <w:pPr>
        <w:spacing w:after="0" w:line="240" w:lineRule="auto"/>
        <w:jc w:val="both"/>
        <w:rPr>
          <w:sz w:val="24"/>
          <w:szCs w:val="24"/>
        </w:rPr>
      </w:pPr>
      <w:r w:rsidRPr="00BB69EB">
        <w:rPr>
          <w:rFonts w:ascii="Cambria" w:hAnsi="Cambria"/>
          <w:b/>
          <w:sz w:val="24"/>
          <w:szCs w:val="24"/>
        </w:rPr>
        <w:t xml:space="preserve">Researchgate: </w:t>
      </w:r>
      <w:r>
        <w:fldChar w:fldCharType="begin"/>
      </w:r>
      <w:r>
        <w:instrText>HYPERLINK "https://www.researchgate.net/profile/Nicolae-Ilias"</w:instrText>
      </w:r>
      <w:r>
        <w:fldChar w:fldCharType="separate"/>
      </w:r>
      <w:r w:rsidRPr="00BB69EB">
        <w:rPr>
          <w:rStyle w:val="Hyperlink"/>
          <w:sz w:val="24"/>
          <w:szCs w:val="24"/>
        </w:rPr>
        <w:t>https://www.researchgate.net/profile/Nicolae-Ilias</w:t>
      </w:r>
      <w:r>
        <w:fldChar w:fldCharType="end"/>
      </w:r>
    </w:p>
    <w:p w14:paraId="22303F0E" w14:textId="31C37ABB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BB69EB">
        <w:rPr>
          <w:rFonts w:ascii="Cambria" w:hAnsi="Cambria"/>
          <w:bCs/>
          <w:sz w:val="24"/>
          <w:szCs w:val="24"/>
          <w:lang w:val="sr-Cyrl-RS"/>
        </w:rPr>
        <w:t xml:space="preserve">Број публикација </w:t>
      </w:r>
      <w:r w:rsidRPr="00BB69EB">
        <w:rPr>
          <w:rFonts w:ascii="Cambria" w:hAnsi="Cambria"/>
          <w:bCs/>
          <w:sz w:val="24"/>
          <w:szCs w:val="24"/>
          <w:lang w:val="en-GB"/>
        </w:rPr>
        <w:t>9</w:t>
      </w:r>
      <w:r w:rsidRPr="00BB69EB">
        <w:rPr>
          <w:rFonts w:ascii="Cambria" w:hAnsi="Cambria"/>
          <w:bCs/>
          <w:sz w:val="24"/>
          <w:szCs w:val="24"/>
          <w:lang w:val="sr-Cyrl-RS"/>
        </w:rPr>
        <w:t xml:space="preserve">9, </w:t>
      </w:r>
      <w:proofErr w:type="spellStart"/>
      <w:r w:rsidRPr="00BB69EB">
        <w:rPr>
          <w:rFonts w:ascii="Cambria" w:hAnsi="Cambria"/>
          <w:bCs/>
          <w:sz w:val="24"/>
          <w:szCs w:val="24"/>
          <w:lang w:val="sr-Cyrl-RS"/>
        </w:rPr>
        <w:t>цитираност</w:t>
      </w:r>
      <w:proofErr w:type="spellEnd"/>
      <w:r w:rsidRPr="00BB69EB">
        <w:rPr>
          <w:rFonts w:ascii="Cambria" w:hAnsi="Cambria"/>
          <w:bCs/>
          <w:sz w:val="24"/>
          <w:szCs w:val="24"/>
          <w:lang w:val="sr-Cyrl-RS"/>
        </w:rPr>
        <w:t xml:space="preserve"> </w:t>
      </w:r>
      <w:r w:rsidRPr="00BB69EB">
        <w:rPr>
          <w:rFonts w:ascii="Cambria" w:hAnsi="Cambria"/>
          <w:bCs/>
          <w:sz w:val="24"/>
          <w:szCs w:val="24"/>
          <w:lang w:val="en-GB"/>
        </w:rPr>
        <w:t>281</w:t>
      </w:r>
    </w:p>
    <w:p w14:paraId="2FEFB868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14:paraId="4BC503C6" w14:textId="77777777" w:rsidR="00BB69EB" w:rsidRPr="009836FF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Web </w:t>
      </w:r>
      <w:proofErr w:type="spellStart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Researcher</w:t>
      </w:r>
      <w:proofErr w:type="spellEnd"/>
      <w:r w:rsidRPr="009836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ID</w:t>
      </w:r>
      <w:r w:rsidRPr="009836FF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: </w:t>
      </w:r>
      <w:hyperlink r:id="rId8" w:tgtFrame="_blank" w:history="1">
        <w:r w:rsidRPr="009836FF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P-2065-2018</w:t>
        </w:r>
      </w:hyperlink>
    </w:p>
    <w:p w14:paraId="602E9DBE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14:paraId="7766618E" w14:textId="77777777" w:rsidR="00BB69EB" w:rsidRPr="00BB69EB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</w:pPr>
      <w:bookmarkStart w:id="0" w:name="_Hlk170984487"/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Gornye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nauki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i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tekhnologii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=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(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Russia</w:t>
      </w:r>
      <w:bookmarkEnd w:id="0"/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)</w:t>
      </w:r>
    </w:p>
    <w:p w14:paraId="2DB97521" w14:textId="77777777" w:rsidR="00BB69EB" w:rsidRPr="00BB69EB" w:rsidRDefault="00BB69EB" w:rsidP="00BB69E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hyperlink r:id="rId9" w:history="1">
        <w:r w:rsidRPr="00BB69EB">
          <w:rPr>
            <w:rStyle w:val="Hyperlink"/>
            <w:rFonts w:ascii="Cambria" w:hAnsi="Cambria"/>
            <w:b/>
            <w:sz w:val="24"/>
            <w:szCs w:val="24"/>
          </w:rPr>
          <w:t>https://mst.misis.ru/jour/pages/view/EditorialIlis</w:t>
        </w:r>
      </w:hyperlink>
    </w:p>
    <w:p w14:paraId="64909F68" w14:textId="77777777" w:rsidR="00BB69EB" w:rsidRPr="00BB69EB" w:rsidRDefault="00BB69EB" w:rsidP="00412CD5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sr-Cyrl-RS"/>
          <w14:ligatures w14:val="none"/>
        </w:rPr>
      </w:pPr>
    </w:p>
    <w:p w14:paraId="07F2FF2F" w14:textId="77777777" w:rsidR="00BB69EB" w:rsidRPr="00BB69EB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Publication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:</w:t>
      </w:r>
    </w:p>
    <w:p w14:paraId="103460A7" w14:textId="77777777" w:rsidR="00BB69EB" w:rsidRPr="00BB69EB" w:rsidRDefault="00BB69EB" w:rsidP="00BB69EB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ook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/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andbook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/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onograph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/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rochure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:</w:t>
      </w:r>
    </w:p>
    <w:p w14:paraId="446CB172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ul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Nicola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r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ha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ecologi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tehnolog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GIR, 2019.</w:t>
      </w:r>
    </w:p>
    <w:p w14:paraId="18E046E5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ovski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O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nomaryo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O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ratil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C. O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Т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I. T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zni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S. 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LEADERSHIP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duca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usines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management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fficienc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nograp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AGIR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20;</w:t>
      </w:r>
    </w:p>
    <w:p w14:paraId="6F0C88EB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afinc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dustr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ă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omân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recu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ezen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ş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cenari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viit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GIR, 2020;</w:t>
      </w:r>
    </w:p>
    <w:p w14:paraId="4EED9562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onstrucț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chipament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stalați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oces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dustria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V (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rt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I-a)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ubca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13.3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tribuț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iversităț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GIR, 2019;</w:t>
      </w:r>
    </w:p>
    <w:p w14:paraId="0B88ADBE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d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D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Țîșt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D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ecanizare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î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xploatăril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l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z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78; 511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157DFD09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ovajhnyanski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L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șio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edagog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nagement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III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iversita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16, 233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1D60FFCA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ș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F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afinc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 C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ovsky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nomare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rategic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Management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a FIRM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AGIR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18;</w:t>
      </w:r>
    </w:p>
    <w:p w14:paraId="2D41A0BB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ș.a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onstrucț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chipament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stalați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oces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dustria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IV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2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chipamen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dustr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er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(161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)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GIR, 2018;</w:t>
      </w:r>
    </w:p>
    <w:p w14:paraId="49BFF030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ș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F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rățil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O. C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iber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ș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F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ăl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trategic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management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actice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fiel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uma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esourc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ressu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hișină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18;</w:t>
      </w:r>
    </w:p>
    <w:p w14:paraId="636E3B80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rt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nc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 D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 T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pope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emn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l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ivilizati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– (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p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o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ltu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iviliz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)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hap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oo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lanet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ama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I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AGIR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s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15, 26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i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(p. 310 – 333) (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pit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r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);</w:t>
      </w:r>
    </w:p>
    <w:p w14:paraId="16ED8414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oml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oblem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i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stitut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81;</w:t>
      </w:r>
    </w:p>
    <w:p w14:paraId="30F0C04B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Țîșt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D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stalați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lectromecanic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l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xploatărilo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l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prafaț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dactică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dagog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80;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r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editatăî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1982, 132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1F0DCC99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lastRenderedPageBreak/>
        <w:t>Pop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e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N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imiones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nualu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ginerulu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III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cțiun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ăpar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usținer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ucrări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87, 157-579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6F6ECAC4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ronk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F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anualu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ginerulu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ol.I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cțiun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XXII –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88, 348-567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0865C275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Zamf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ecanism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Îndruma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oiecta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i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stitut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88, 180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42E1C2B8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I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șin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bter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i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stitut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89;</w:t>
      </w:r>
    </w:p>
    <w:p w14:paraId="69F7D9DE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nt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r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i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stitut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89;</w:t>
      </w:r>
    </w:p>
    <w:p w14:paraId="646E0F5C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Zamf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O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și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-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xemp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lcu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93, 350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6D5023F8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Zamf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sținer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ecanizat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93, 250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3680E259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p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ic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eto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ehnologi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xploata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zăcămintelo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bstanț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ral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uti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dactică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dagog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96;</w:t>
      </w:r>
    </w:p>
    <w:p w14:paraId="0978308D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slocar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idromeca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ărbuni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ci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ș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97;</w:t>
      </w:r>
    </w:p>
    <w:p w14:paraId="62EB37E2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.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urren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velopment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aulag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ois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elgra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iverș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e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97;</w:t>
      </w:r>
    </w:p>
    <w:p w14:paraId="74CBCED0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 S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egimu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lucru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ombinelo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UNIVERSITAS, 2000;</w:t>
      </w:r>
    </w:p>
    <w:p w14:paraId="49C9E91D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afinc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unean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Noutăț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î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sținere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bataje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iversita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01; ISBN 973-8035-86-4, 200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6200D892" w14:textId="77777777" w:rsidR="00BB69EB" w:rsidRPr="00BB69EB" w:rsidRDefault="00BB69EB" w:rsidP="00BB69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ovajhnyansk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L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ovski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nomario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eauș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m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N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âf-Dea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lesh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troduc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management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hilosoph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axi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iversita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oșan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04, 242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</w:t>
      </w:r>
    </w:p>
    <w:p w14:paraId="55814D7A" w14:textId="77777777" w:rsidR="00BB69EB" w:rsidRPr="00BB69EB" w:rsidRDefault="00BB69EB" w:rsidP="00BB69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ublishe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cientific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rticle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:</w:t>
      </w:r>
    </w:p>
    <w:p w14:paraId="5C86257F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unc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E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sel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edo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lemen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eoecolog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vironment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udi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coun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formation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alytic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ullet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21, 3(1), 359–371, </w:t>
      </w:r>
      <w:hyperlink r:id="rId10" w:history="1"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https://doi.org/10.25018/0236_1493_2021_31_0_359</w:t>
        </w:r>
      </w:hyperlink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215973B9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a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ş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a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i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p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L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răg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D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earc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orag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er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dergrou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vern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formation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alytic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ullet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21, 3(1), 350-358. </w:t>
      </w:r>
      <w:hyperlink r:id="rId11" w:history="1"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https://doi.org/10.25018/0236_1493_2021_31_0_350</w:t>
        </w:r>
      </w:hyperlink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7FB939F9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nc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 D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D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v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orbache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 A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hys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han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perti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mmonia-treat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la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ocus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o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olym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20, 12 (2), 377, </w:t>
      </w:r>
      <w:hyperlink r:id="rId12" w:history="1"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https://doi.org/10.3390/polym12020377</w:t>
        </w:r>
      </w:hyperlink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7FF20761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nc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rian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omnic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o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aniel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v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drian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Nicolae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orbache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alin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hys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han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perti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mmonia-Treat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la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ocus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o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lym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020, 12(2), 377; </w:t>
      </w:r>
      <w:hyperlink r:id="rId13" w:history="1"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 xml:space="preserve">https://doi.org/10.3390/polym12020377 - 07 </w:t>
        </w:r>
        <w:proofErr w:type="spellStart"/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Feb</w:t>
        </w:r>
        <w:proofErr w:type="spellEnd"/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 xml:space="preserve"> 2020</w:t>
        </w:r>
      </w:hyperlink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lvet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0312133F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dorac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 P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s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articularitie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elate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o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rill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fsho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well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rea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with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ver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ep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wate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. ,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Nef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and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az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Journ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 vol.3, 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Kazahsta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2020, ISSN: 1562-2932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dex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spec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irec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/IET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2013;</w:t>
      </w:r>
    </w:p>
    <w:p w14:paraId="677906DD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loi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r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ş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aliz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jloace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aniza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ăier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ărbune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losi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ânăî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ez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î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al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iu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vist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7/1965;</w:t>
      </w:r>
    </w:p>
    <w:p w14:paraId="29094838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bashidz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;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ra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R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ssibil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fe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rove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roug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xogenou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i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edic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rk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ranspor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nnel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  QUALITY-ACCESS TO SUCCESS, 2019;</w:t>
      </w:r>
    </w:p>
    <w:p w14:paraId="64246774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</w:t>
      </w:r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ecologic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onitor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xtrac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oces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olubl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ral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from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undergrou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deposit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 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19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val="sr-Cyrl-RS" w:eastAsia="sr-Cyrl-RS"/>
          <w14:ligatures w14:val="none"/>
        </w:rPr>
        <w:t>th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ultidisciplina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tif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eo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GEM -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art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&amp;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laneta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c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ben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lgar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8-07iulie 2019;</w:t>
      </w:r>
    </w:p>
    <w:p w14:paraId="63A1C88C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lastRenderedPageBreak/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ecologic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onitor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us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SA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 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WSEAS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ransaction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viron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velop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Journal,Vol.15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#12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: 106-112, 2019;</w:t>
      </w:r>
    </w:p>
    <w:p w14:paraId="509782EB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lack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e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i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a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-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back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o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oot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f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az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our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vol.2, 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azahst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19, ISSN: 1562-2932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dex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spe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re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/IET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013;</w:t>
      </w:r>
    </w:p>
    <w:p w14:paraId="5F8645F7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ecolog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azard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rl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tif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gineer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adem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cie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(WSEAS), 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13th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er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viron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ivi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gineer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(EE '18)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er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witzerl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-22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cemb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018;</w:t>
      </w:r>
    </w:p>
    <w:p w14:paraId="3D36F158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Geoecolog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azard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our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vironment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vol.3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115-120, 2018, ISSN: 2367-8941;</w:t>
      </w:r>
    </w:p>
    <w:p w14:paraId="7FD583EC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ş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</w:t>
      </w:r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.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oal’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oder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halleng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co-developmen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r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c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7-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alk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gres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(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ijed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b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)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oo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ed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I</w:t>
      </w:r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#28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195-200, 2017, ISSN: 2566-3313, DOI: 10.7251/BMC170702195I;</w:t>
      </w:r>
    </w:p>
    <w:p w14:paraId="3D32F576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I.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Viitoru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ărbunelui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î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conom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omânie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EMERG 5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i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ou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–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ergi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d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ficienţ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ur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lobaliza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u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II, 2017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AGIR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cureşt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175-180, ISSN: 2457-5011;</w:t>
      </w:r>
    </w:p>
    <w:p w14:paraId="66FF8C1A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fenber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afinc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şel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șio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olog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ligen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ărbunelu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&amp;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raşe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ligen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erget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inţ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ZASTR „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Zile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ademie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Ştiinţ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i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ânia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 -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raşu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lig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”, 2016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ârg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ureş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ân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gramu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inţe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: 3/7;</w:t>
      </w:r>
    </w:p>
    <w:p w14:paraId="74AEB249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lcz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C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.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pecific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yste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velop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dition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19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orl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Congress,1-5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o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2003, New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lh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6CFA897C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odores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C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jmăres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Zamf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ml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urulesc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O. D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Îmbunătăţir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hnologie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xtrage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anizar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mplex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bataje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mer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vist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 7/1979;</w:t>
      </w:r>
    </w:p>
    <w:p w14:paraId="62795AB2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esult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igh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ressur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jet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use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ock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sșiste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rock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utting,Proceeding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2nd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ympoșium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mechaniza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automa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Lule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edia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7 - 10 iunie,1993;</w:t>
      </w:r>
    </w:p>
    <w:p w14:paraId="64995A38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earc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cer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a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a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sșist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ed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12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ympoșiu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ue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ra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5 -  27.10, 1994;</w:t>
      </w:r>
    </w:p>
    <w:p w14:paraId="6A270456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O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tribu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alis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idromechan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a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ead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o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al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har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ed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4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ymposiu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lan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quip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lec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lga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anad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31.11 - 3.12, 1995;</w:t>
      </w:r>
    </w:p>
    <w:p w14:paraId="75DE49F4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ul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aborato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earc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ydromechan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ed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13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rdin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tal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9 - 31.10, 1996;</w:t>
      </w:r>
    </w:p>
    <w:p w14:paraId="6BC8195D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at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rb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it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tinuou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braziv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a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eding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13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rdin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tal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9 – 31.10, 1996;</w:t>
      </w:r>
    </w:p>
    <w:p w14:paraId="7681EB36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ancha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O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ozadz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ra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R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hokerashvil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Z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udashvil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in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</w:t>
      </w:r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mpac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ist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Effect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echnological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Characteristic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Ventilatio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Subway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Tunnels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. INSEMEX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sr-Cyrl-RS" w:eastAsia="sr-Cyrl-RS"/>
          <w14:ligatures w14:val="none"/>
        </w:rPr>
        <w:t>, 2017;</w:t>
      </w:r>
    </w:p>
    <w:p w14:paraId="71295C24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ş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ş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tra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şel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haniz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ndergrou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crea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fe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ductiv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WSEAS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es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10;</w:t>
      </w:r>
    </w:p>
    <w:p w14:paraId="5AC0D613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ha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 D..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ova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</w:t>
      </w:r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ud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sibiliti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lemen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tinuou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ranspor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yste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WSEAS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do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ec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09;</w:t>
      </w:r>
    </w:p>
    <w:p w14:paraId="32E180A1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doro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N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acş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et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T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ş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doro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R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imul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a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llu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acto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hys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hem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aramete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Qual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o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as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la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s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ur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del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ur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our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mpu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pplication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10;</w:t>
      </w:r>
    </w:p>
    <w:p w14:paraId="10105F48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nc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 D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rt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s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ascinat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ructuril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em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letinu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GIR,nr.2/2015,p.59-65, </w:t>
      </w:r>
      <w:hyperlink r:id="rId14" w:history="1">
        <w:r w:rsidRPr="00BB69EB">
          <w:rPr>
            <w:rFonts w:ascii="Times New Roman" w:eastAsia="Times New Roman" w:hAnsi="Times New Roman" w:cs="Times New Roman"/>
            <w:kern w:val="0"/>
            <w:sz w:val="24"/>
            <w:szCs w:val="24"/>
            <w:u w:val="single"/>
            <w:lang w:val="sr-Cyrl-RS" w:eastAsia="sr-Cyrl-RS"/>
            <w14:ligatures w14:val="none"/>
          </w:rPr>
          <w:t>http://www.buletinulagir.agir.ro/numar_revista.php?id=113</w:t>
        </w:r>
      </w:hyperlink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5F2408DF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lastRenderedPageBreak/>
        <w:t>Lanchav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O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ozadz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rar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R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hokerashvil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Z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ino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rudashvil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N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a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ist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ffe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haracteristi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entil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ubwa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nnel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INSEMEX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sh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ous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2017;</w:t>
      </w:r>
    </w:p>
    <w:p w14:paraId="04754A4D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l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yar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.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ul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aborator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esearch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hydromechan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u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dit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: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e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C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: 13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Loc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: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ardin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tal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at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: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9-31, 1996. 13th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ett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oo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i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: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h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group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ie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ublic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1996;</w:t>
      </w:r>
    </w:p>
    <w:p w14:paraId="22B0260B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uș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rafincean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uioc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C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nc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netofluid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ffect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usab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nso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chieve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Jour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netism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gnet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terial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72, 2367-2369;</w:t>
      </w:r>
    </w:p>
    <w:p w14:paraId="5AB04511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doro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N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acș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reț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V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anie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C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ur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imulat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ollu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actor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mpac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qualit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i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lo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i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as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lack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e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mpu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cie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form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y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2009. IMCSIT'09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;</w:t>
      </w:r>
    </w:p>
    <w:p w14:paraId="37568B8C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ăl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raș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I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 New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thod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in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echnologic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ystem’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erformanc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alysi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pplie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echani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aterial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789, 1317-1322;</w:t>
      </w:r>
    </w:p>
    <w:p w14:paraId="0E3442B1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udoroi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E. N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 M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Kec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W. W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,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ochast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ptim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tro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f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H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Neutralisati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ces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Wate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reatme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lan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  A 20-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ferinţ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  a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cietăţi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Probabilităţ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ș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tatistică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di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ânia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  28-29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prili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2017,  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raşo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, ROMÂNIA;</w:t>
      </w:r>
    </w:p>
    <w:p w14:paraId="05EF490F" w14:textId="77777777" w:rsidR="00BB69EB" w:rsidRPr="00BB69EB" w:rsidRDefault="00BB69EB" w:rsidP="00BB69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S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adu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 A.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baitancei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H., </w:t>
      </w:r>
      <w:proofErr w:type="spellStart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>Iliaș</w:t>
      </w:r>
      <w:proofErr w:type="spellEnd"/>
      <w:r w:rsidRPr="00BB69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sr-Cyrl-RS" w:eastAsia="sr-Cyrl-RS"/>
          <w14:ligatures w14:val="none"/>
        </w:rPr>
        <w:t xml:space="preserve"> N.</w:t>
      </w: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,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Roma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G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h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sonic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synchronou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mot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for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vehicl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pplications.International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Congress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on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utomotive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and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Transport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Engineering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 xml:space="preserve">. CONAT 2010.oct. </w:t>
      </w:r>
      <w:proofErr w:type="spellStart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Brasov</w:t>
      </w:r>
      <w:proofErr w:type="spellEnd"/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t>.</w:t>
      </w:r>
    </w:p>
    <w:p w14:paraId="47D2863C" w14:textId="77777777" w:rsidR="00BB69EB" w:rsidRPr="00BB69EB" w:rsidRDefault="00BB69EB" w:rsidP="00BB69E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</w:pPr>
      <w:r w:rsidRPr="00BB69EB">
        <w:rPr>
          <w:rFonts w:ascii="Times New Roman" w:eastAsia="Times New Roman" w:hAnsi="Times New Roman" w:cs="Times New Roman"/>
          <w:kern w:val="0"/>
          <w:sz w:val="24"/>
          <w:szCs w:val="24"/>
          <w:lang w:val="sr-Cyrl-RS" w:eastAsia="sr-Cyrl-RS"/>
          <w14:ligatures w14:val="none"/>
        </w:rPr>
        <w:br/>
      </w:r>
    </w:p>
    <w:p w14:paraId="126E534D" w14:textId="77777777" w:rsidR="00F16A8B" w:rsidRPr="00BB69EB" w:rsidRDefault="00F16A8B">
      <w:pPr>
        <w:rPr>
          <w:rFonts w:ascii="Times New Roman" w:hAnsi="Times New Roman" w:cs="Times New Roman"/>
          <w:sz w:val="24"/>
          <w:szCs w:val="24"/>
        </w:rPr>
      </w:pPr>
    </w:p>
    <w:sectPr w:rsidR="00F16A8B" w:rsidRPr="00BB69EB" w:rsidSect="00366D82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A3AE8"/>
    <w:multiLevelType w:val="multilevel"/>
    <w:tmpl w:val="23A02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DA0C38"/>
    <w:multiLevelType w:val="hybridMultilevel"/>
    <w:tmpl w:val="07DE2F26"/>
    <w:lvl w:ilvl="0" w:tplc="51081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60E94"/>
    <w:multiLevelType w:val="hybridMultilevel"/>
    <w:tmpl w:val="917AA1EC"/>
    <w:lvl w:ilvl="0" w:tplc="6AF00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3B50FC"/>
    <w:multiLevelType w:val="multilevel"/>
    <w:tmpl w:val="10B69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B93208"/>
    <w:multiLevelType w:val="hybridMultilevel"/>
    <w:tmpl w:val="07BAEBF2"/>
    <w:lvl w:ilvl="0" w:tplc="5808B0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221782">
    <w:abstractNumId w:val="3"/>
  </w:num>
  <w:num w:numId="2" w16cid:durableId="475953340">
    <w:abstractNumId w:val="0"/>
  </w:num>
  <w:num w:numId="3" w16cid:durableId="1147548804">
    <w:abstractNumId w:val="2"/>
  </w:num>
  <w:num w:numId="4" w16cid:durableId="1317950738">
    <w:abstractNumId w:val="1"/>
  </w:num>
  <w:num w:numId="5" w16cid:durableId="8387326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bcwMzUztTQ2MjdT0lEKTi0uzszPAykwrAUAb3UpWywAAAA="/>
  </w:docVars>
  <w:rsids>
    <w:rsidRoot w:val="00412CD5"/>
    <w:rsid w:val="000179A4"/>
    <w:rsid w:val="000A2D14"/>
    <w:rsid w:val="00366D82"/>
    <w:rsid w:val="00412CD5"/>
    <w:rsid w:val="00BB69EB"/>
    <w:rsid w:val="00E52895"/>
    <w:rsid w:val="00F1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C1FD4"/>
  <w15:chartTrackingRefBased/>
  <w15:docId w15:val="{76349E8B-9399-4034-8423-1B147E39E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CD5"/>
  </w:style>
  <w:style w:type="paragraph" w:styleId="Heading1">
    <w:name w:val="heading 1"/>
    <w:basedOn w:val="Normal"/>
    <w:next w:val="Normal"/>
    <w:link w:val="Heading1Char"/>
    <w:uiPriority w:val="9"/>
    <w:qFormat/>
    <w:rsid w:val="00412C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2C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2CD5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2CD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2CD5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2CD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2CD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2CD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2CD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CD5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2CD5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2CD5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2CD5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2CD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2CD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2CD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2CD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2CD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2C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2CD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2CD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2CD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2C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2CD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2CD5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2CD5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2CD5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2CD5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B69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sr-Cyrl-RS" w:eastAsia="sr-Cyrl-RS"/>
      <w14:ligatures w14:val="none"/>
    </w:rPr>
  </w:style>
  <w:style w:type="character" w:styleId="Strong">
    <w:name w:val="Strong"/>
    <w:basedOn w:val="DefaultParagraphFont"/>
    <w:uiPriority w:val="22"/>
    <w:qFormat/>
    <w:rsid w:val="00BB69EB"/>
    <w:rPr>
      <w:b/>
      <w:bCs/>
    </w:rPr>
  </w:style>
  <w:style w:type="character" w:styleId="Emphasis">
    <w:name w:val="Emphasis"/>
    <w:basedOn w:val="DefaultParagraphFont"/>
    <w:uiPriority w:val="20"/>
    <w:qFormat/>
    <w:rsid w:val="00BB69EB"/>
    <w:rPr>
      <w:i/>
      <w:iCs/>
    </w:rPr>
  </w:style>
  <w:style w:type="character" w:styleId="Hyperlink">
    <w:name w:val="Hyperlink"/>
    <w:basedOn w:val="DefaultParagraphFont"/>
    <w:uiPriority w:val="99"/>
    <w:unhideWhenUsed/>
    <w:rsid w:val="00BB69E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9EB"/>
    <w:rPr>
      <w:color w:val="605E5C"/>
      <w:shd w:val="clear" w:color="auto" w:fill="E1DFDD"/>
    </w:rPr>
  </w:style>
  <w:style w:type="paragraph" w:customStyle="1" w:styleId="Default">
    <w:name w:val="Default"/>
    <w:rsid w:val="00BB69E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val="en-GB" w:eastAsia="en-GB"/>
      <w14:ligatures w14:val="none"/>
    </w:rPr>
  </w:style>
  <w:style w:type="paragraph" w:styleId="NoSpacing">
    <w:name w:val="No Spacing"/>
    <w:aliases w:val="Tabele"/>
    <w:link w:val="NoSpacingChar"/>
    <w:uiPriority w:val="1"/>
    <w:qFormat/>
    <w:rsid w:val="000179A4"/>
    <w:pPr>
      <w:spacing w:after="0" w:line="240" w:lineRule="auto"/>
    </w:pPr>
    <w:rPr>
      <w:kern w:val="0"/>
      <w:lang w:val="en-US"/>
      <w14:ligatures w14:val="none"/>
    </w:rPr>
  </w:style>
  <w:style w:type="character" w:customStyle="1" w:styleId="NoSpacingChar">
    <w:name w:val="No Spacing Char"/>
    <w:aliases w:val="Tabele Char"/>
    <w:basedOn w:val="DefaultParagraphFont"/>
    <w:link w:val="NoSpacing"/>
    <w:uiPriority w:val="1"/>
    <w:rsid w:val="000179A4"/>
    <w:rPr>
      <w:kern w:val="0"/>
      <w:lang w:val="en-US"/>
      <w14:ligatures w14:val="none"/>
    </w:rPr>
  </w:style>
  <w:style w:type="character" w:customStyle="1" w:styleId="Bodytext2">
    <w:name w:val="Body text (2)_"/>
    <w:link w:val="Bodytext21"/>
    <w:locked/>
    <w:rsid w:val="000179A4"/>
    <w:rPr>
      <w:sz w:val="21"/>
      <w:shd w:val="clear" w:color="auto" w:fill="FFFFFF"/>
    </w:rPr>
  </w:style>
  <w:style w:type="paragraph" w:customStyle="1" w:styleId="Bodytext21">
    <w:name w:val="Body text (2)1"/>
    <w:basedOn w:val="Normal"/>
    <w:link w:val="Bodytext2"/>
    <w:rsid w:val="000179A4"/>
    <w:pPr>
      <w:widowControl w:val="0"/>
      <w:shd w:val="clear" w:color="auto" w:fill="FFFFFF"/>
      <w:spacing w:before="360" w:after="0" w:line="250" w:lineRule="exact"/>
      <w:ind w:hanging="360"/>
      <w:jc w:val="both"/>
    </w:pPr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63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1553012/ilias-nikolae/" TargetMode="External"/><Relationship Id="rId13" Type="http://schemas.openxmlformats.org/officeDocument/2006/relationships/hyperlink" Target="https://doi.org/10.3390/polym12020377%20-%2007%20Feb%2020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rcid.org/0000-0001-7514-0129" TargetMode="External"/><Relationship Id="rId12" Type="http://schemas.openxmlformats.org/officeDocument/2006/relationships/hyperlink" Target="https://doi.org/10.3390/polym1202037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copus.com/authid/detail.uri?authorId=7004207476" TargetMode="External"/><Relationship Id="rId11" Type="http://schemas.openxmlformats.org/officeDocument/2006/relationships/hyperlink" Target="https://doi.org/10.25018/0236_1493_2021_31_0_350" TargetMode="External"/><Relationship Id="rId5" Type="http://schemas.openxmlformats.org/officeDocument/2006/relationships/hyperlink" Target="https://www.scopus.com/authid/detail.uri?authorId=6602322085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oi.org/10.25018/0236_1493_2021_31_0_35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st.misis.ru/jour/pages/view/EditorialIlis" TargetMode="External"/><Relationship Id="rId14" Type="http://schemas.openxmlformats.org/officeDocument/2006/relationships/hyperlink" Target="http://www.buletinulagir.agir.ro/numar_revista.php?id=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897</Words>
  <Characters>10819</Characters>
  <Application>Microsoft Office Word</Application>
  <DocSecurity>0</DocSecurity>
  <Lines>90</Lines>
  <Paragraphs>25</Paragraphs>
  <ScaleCrop>false</ScaleCrop>
  <Company/>
  <LinksUpToDate>false</LinksUpToDate>
  <CharactersWithSpaces>1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 Tanasijevic</dc:creator>
  <cp:keywords/>
  <dc:description/>
  <cp:lastModifiedBy>Milos Tanasijevic</cp:lastModifiedBy>
  <cp:revision>2</cp:revision>
  <dcterms:created xsi:type="dcterms:W3CDTF">2025-04-14T12:06:00Z</dcterms:created>
  <dcterms:modified xsi:type="dcterms:W3CDTF">2025-04-14T12:06:00Z</dcterms:modified>
</cp:coreProperties>
</file>